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4E" w14:textId="77777777" w:rsidR="00417B31" w:rsidRPr="00D1252D" w:rsidRDefault="00417B31" w:rsidP="00417B31">
      <w:pPr>
        <w:jc w:val="center"/>
        <w:rPr>
          <w:rFonts w:ascii="Arial" w:hAnsi="Arial"/>
          <w:b/>
          <w:color w:val="000000"/>
          <w:sz w:val="20"/>
          <w:szCs w:val="20"/>
        </w:rPr>
      </w:pPr>
    </w:p>
    <w:p w14:paraId="75A24F5E" w14:textId="77777777" w:rsidR="00417B31" w:rsidRPr="00D1252D" w:rsidRDefault="00417B31" w:rsidP="00417B31">
      <w:pPr>
        <w:rPr>
          <w:rFonts w:ascii="Arial" w:hAnsi="Arial"/>
          <w:b/>
          <w:color w:val="000000"/>
          <w:sz w:val="20"/>
          <w:szCs w:val="20"/>
        </w:rPr>
      </w:pPr>
    </w:p>
    <w:p w14:paraId="522B57C9" w14:textId="77777777" w:rsidR="007C34B7" w:rsidRDefault="007C34B7"/>
    <w:p w14:paraId="63D39F19" w14:textId="77777777" w:rsidR="006D3FE0" w:rsidRDefault="006D3FE0"/>
    <w:p w14:paraId="488B5D32" w14:textId="77777777" w:rsidR="006D3FE0" w:rsidRDefault="006D3FE0" w:rsidP="006D3FE0">
      <w:pPr>
        <w:jc w:val="center"/>
        <w:rPr>
          <w:rFonts w:ascii="Arial" w:hAnsi="Arial"/>
          <w:b/>
          <w:color w:val="000000"/>
          <w:sz w:val="20"/>
          <w:szCs w:val="20"/>
        </w:rPr>
      </w:pPr>
    </w:p>
    <w:p w14:paraId="25831C36" w14:textId="77777777" w:rsidR="00FD368A" w:rsidRDefault="00FD368A" w:rsidP="006D3FE0">
      <w:pPr>
        <w:jc w:val="center"/>
        <w:rPr>
          <w:rFonts w:ascii="Arial" w:hAnsi="Arial"/>
          <w:b/>
          <w:color w:val="000000"/>
          <w:sz w:val="20"/>
          <w:szCs w:val="20"/>
        </w:rPr>
      </w:pPr>
    </w:p>
    <w:p w14:paraId="31DDFD50" w14:textId="77777777" w:rsidR="00FD368A" w:rsidRDefault="00FD368A" w:rsidP="006D3FE0">
      <w:pPr>
        <w:jc w:val="center"/>
        <w:rPr>
          <w:rFonts w:ascii="Arial" w:hAnsi="Arial"/>
          <w:b/>
          <w:color w:val="000000"/>
          <w:sz w:val="20"/>
          <w:szCs w:val="20"/>
        </w:rPr>
      </w:pPr>
    </w:p>
    <w:p w14:paraId="2C4BBAA8" w14:textId="77777777" w:rsidR="006D3FE0" w:rsidRDefault="006D3FE0" w:rsidP="006D3FE0">
      <w:pPr>
        <w:jc w:val="center"/>
        <w:rPr>
          <w:rFonts w:ascii="Arial" w:hAnsi="Arial"/>
          <w:b/>
          <w:color w:val="000000"/>
          <w:sz w:val="20"/>
          <w:szCs w:val="20"/>
        </w:rPr>
      </w:pPr>
    </w:p>
    <w:p w14:paraId="70449BA4" w14:textId="77777777" w:rsidR="006D3FE0" w:rsidRPr="00D1252D" w:rsidRDefault="006D3FE0" w:rsidP="006D3FE0">
      <w:pPr>
        <w:jc w:val="center"/>
        <w:rPr>
          <w:rFonts w:ascii="Arial" w:hAnsi="Arial"/>
          <w:b/>
          <w:color w:val="000000"/>
          <w:sz w:val="20"/>
          <w:szCs w:val="20"/>
        </w:rPr>
      </w:pPr>
      <w:r>
        <w:rPr>
          <w:rFonts w:ascii="Arial" w:hAnsi="Arial"/>
          <w:b/>
          <w:color w:val="000000"/>
          <w:sz w:val="20"/>
          <w:szCs w:val="20"/>
        </w:rPr>
        <w:t>MUĞLA SITKI KOÇMAN</w:t>
      </w:r>
      <w:r w:rsidRPr="00D1252D">
        <w:rPr>
          <w:rFonts w:ascii="Arial" w:hAnsi="Arial"/>
          <w:b/>
          <w:color w:val="000000"/>
          <w:sz w:val="20"/>
          <w:szCs w:val="20"/>
        </w:rPr>
        <w:t xml:space="preserve"> ÜNİVERSİTESİ</w:t>
      </w:r>
    </w:p>
    <w:p w14:paraId="1313CFE7" w14:textId="77777777" w:rsidR="006D3FE0" w:rsidRPr="00D1252D" w:rsidRDefault="006D3FE0" w:rsidP="006D3FE0">
      <w:pPr>
        <w:jc w:val="center"/>
        <w:rPr>
          <w:rFonts w:ascii="Arial" w:hAnsi="Arial"/>
          <w:b/>
          <w:color w:val="000000"/>
          <w:sz w:val="20"/>
          <w:szCs w:val="20"/>
        </w:rPr>
      </w:pPr>
      <w:r w:rsidRPr="00D1252D">
        <w:rPr>
          <w:rFonts w:ascii="Arial" w:hAnsi="Arial"/>
          <w:b/>
          <w:color w:val="000000"/>
          <w:sz w:val="20"/>
          <w:szCs w:val="20"/>
        </w:rPr>
        <w:t>MİMARLIK FAKÜLTESİ MİMARLIK BÖLÜMÜ</w:t>
      </w:r>
    </w:p>
    <w:p w14:paraId="7A1B84FD" w14:textId="5CE6FB60" w:rsidR="006D3FE0" w:rsidRPr="00D1252D" w:rsidRDefault="006D3FE0" w:rsidP="006D3FE0">
      <w:pPr>
        <w:jc w:val="center"/>
        <w:rPr>
          <w:rFonts w:ascii="Arial" w:hAnsi="Arial"/>
          <w:b/>
          <w:color w:val="000000"/>
          <w:sz w:val="20"/>
          <w:szCs w:val="20"/>
        </w:rPr>
      </w:pPr>
      <w:r>
        <w:rPr>
          <w:rFonts w:ascii="Arial" w:hAnsi="Arial"/>
          <w:b/>
          <w:color w:val="000000"/>
          <w:sz w:val="20"/>
          <w:szCs w:val="20"/>
        </w:rPr>
        <w:t>20</w:t>
      </w:r>
      <w:r w:rsidR="00112543">
        <w:rPr>
          <w:rFonts w:ascii="Arial" w:hAnsi="Arial"/>
          <w:b/>
          <w:color w:val="000000"/>
          <w:sz w:val="20"/>
          <w:szCs w:val="20"/>
        </w:rPr>
        <w:t>2</w:t>
      </w:r>
      <w:r w:rsidR="00F13C15">
        <w:rPr>
          <w:rFonts w:ascii="Arial" w:hAnsi="Arial"/>
          <w:b/>
          <w:color w:val="000000"/>
          <w:sz w:val="20"/>
          <w:szCs w:val="20"/>
        </w:rPr>
        <w:t>3</w:t>
      </w:r>
      <w:r w:rsidR="007A7F95">
        <w:rPr>
          <w:rFonts w:ascii="Arial" w:hAnsi="Arial"/>
          <w:b/>
          <w:color w:val="000000"/>
          <w:sz w:val="20"/>
          <w:szCs w:val="20"/>
        </w:rPr>
        <w:t xml:space="preserve"> </w:t>
      </w:r>
      <w:r>
        <w:rPr>
          <w:rFonts w:ascii="Arial" w:hAnsi="Arial"/>
          <w:b/>
          <w:color w:val="000000"/>
          <w:sz w:val="20"/>
          <w:szCs w:val="20"/>
        </w:rPr>
        <w:t>– 202</w:t>
      </w:r>
      <w:r w:rsidR="00F13C15">
        <w:rPr>
          <w:rFonts w:ascii="Arial" w:hAnsi="Arial"/>
          <w:b/>
          <w:color w:val="000000"/>
          <w:sz w:val="20"/>
          <w:szCs w:val="20"/>
        </w:rPr>
        <w:t>4</w:t>
      </w:r>
      <w:r>
        <w:rPr>
          <w:rFonts w:ascii="Arial" w:hAnsi="Arial"/>
          <w:b/>
          <w:color w:val="000000"/>
          <w:sz w:val="20"/>
          <w:szCs w:val="20"/>
        </w:rPr>
        <w:t xml:space="preserve"> EĞİTİM ÖĞRETİM YILI </w:t>
      </w:r>
      <w:r w:rsidRPr="00D1252D">
        <w:rPr>
          <w:rFonts w:ascii="Arial" w:hAnsi="Arial"/>
          <w:b/>
          <w:color w:val="000000"/>
          <w:sz w:val="20"/>
          <w:szCs w:val="20"/>
        </w:rPr>
        <w:t xml:space="preserve">STAJ </w:t>
      </w:r>
      <w:r>
        <w:rPr>
          <w:rFonts w:ascii="Arial" w:hAnsi="Arial"/>
          <w:b/>
          <w:color w:val="000000"/>
          <w:sz w:val="20"/>
          <w:szCs w:val="20"/>
        </w:rPr>
        <w:t>TAKVİMİ</w:t>
      </w:r>
    </w:p>
    <w:p w14:paraId="0CC9E755" w14:textId="77777777" w:rsidR="006D3FE0" w:rsidRPr="00D1252D" w:rsidRDefault="006D3FE0" w:rsidP="006D3FE0">
      <w:pPr>
        <w:jc w:val="center"/>
        <w:rPr>
          <w:rFonts w:ascii="Arial" w:hAnsi="Arial"/>
          <w:b/>
          <w:color w:val="000000"/>
          <w:sz w:val="20"/>
          <w:szCs w:val="20"/>
        </w:rPr>
      </w:pPr>
    </w:p>
    <w:p w14:paraId="38BC6073" w14:textId="77777777" w:rsidR="006D3FE0" w:rsidRPr="00D1252D" w:rsidRDefault="006D3FE0" w:rsidP="006D3FE0">
      <w:pPr>
        <w:rPr>
          <w:rFonts w:ascii="Arial" w:hAnsi="Arial"/>
          <w:b/>
          <w:color w:val="000000"/>
          <w:sz w:val="20"/>
          <w:szCs w:val="20"/>
        </w:rPr>
      </w:pPr>
    </w:p>
    <w:tbl>
      <w:tblPr>
        <w:tblStyle w:val="TableGrid"/>
        <w:tblW w:w="8642" w:type="dxa"/>
        <w:tblLook w:val="04A0" w:firstRow="1" w:lastRow="0" w:firstColumn="1" w:lastColumn="0" w:noHBand="0" w:noVBand="1"/>
      </w:tblPr>
      <w:tblGrid>
        <w:gridCol w:w="1822"/>
        <w:gridCol w:w="2568"/>
        <w:gridCol w:w="4252"/>
      </w:tblGrid>
      <w:tr w:rsidR="001630CA" w:rsidRPr="006D3FE0" w14:paraId="24D721E4" w14:textId="77777777" w:rsidTr="001630CA">
        <w:trPr>
          <w:trHeight w:val="399"/>
        </w:trPr>
        <w:tc>
          <w:tcPr>
            <w:tcW w:w="1822" w:type="dxa"/>
            <w:vAlign w:val="center"/>
          </w:tcPr>
          <w:p w14:paraId="2DCCFAF0" w14:textId="77777777" w:rsidR="001630CA" w:rsidRPr="006D3FE0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D3FE0">
              <w:rPr>
                <w:rFonts w:asciiTheme="minorHAnsi" w:hAnsiTheme="minorHAnsi" w:cstheme="minorHAnsi"/>
                <w:b/>
                <w:sz w:val="22"/>
              </w:rPr>
              <w:t>Ay</w:t>
            </w:r>
          </w:p>
        </w:tc>
        <w:tc>
          <w:tcPr>
            <w:tcW w:w="2568" w:type="dxa"/>
            <w:vAlign w:val="center"/>
          </w:tcPr>
          <w:p w14:paraId="09806A2B" w14:textId="77777777" w:rsidR="001630CA" w:rsidRPr="006D3FE0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Tarih</w:t>
            </w:r>
          </w:p>
        </w:tc>
        <w:tc>
          <w:tcPr>
            <w:tcW w:w="4252" w:type="dxa"/>
            <w:vAlign w:val="center"/>
          </w:tcPr>
          <w:p w14:paraId="1E75B616" w14:textId="77777777" w:rsidR="001630CA" w:rsidRPr="006D3FE0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D3FE0">
              <w:rPr>
                <w:rFonts w:asciiTheme="minorHAnsi" w:hAnsiTheme="minorHAnsi" w:cstheme="minorHAnsi"/>
                <w:b/>
                <w:sz w:val="22"/>
              </w:rPr>
              <w:t>Açıklama</w:t>
            </w:r>
          </w:p>
        </w:tc>
      </w:tr>
      <w:tr w:rsidR="001630CA" w:rsidRPr="006D3FE0" w14:paraId="2147C895" w14:textId="77777777" w:rsidTr="001630CA">
        <w:trPr>
          <w:trHeight w:val="405"/>
        </w:trPr>
        <w:tc>
          <w:tcPr>
            <w:tcW w:w="1822" w:type="dxa"/>
            <w:vMerge w:val="restart"/>
            <w:vAlign w:val="center"/>
          </w:tcPr>
          <w:p w14:paraId="6C3BEEA2" w14:textId="146BA26A" w:rsidR="001630CA" w:rsidRPr="006D3FE0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Mayıs</w:t>
            </w:r>
          </w:p>
        </w:tc>
        <w:tc>
          <w:tcPr>
            <w:tcW w:w="2568" w:type="dxa"/>
            <w:vAlign w:val="center"/>
          </w:tcPr>
          <w:p w14:paraId="49E50AE8" w14:textId="2E1ACCC5" w:rsidR="001630CA" w:rsidRDefault="001630CA" w:rsidP="00D53396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3 Mayıs 2024</w:t>
            </w:r>
          </w:p>
        </w:tc>
        <w:tc>
          <w:tcPr>
            <w:tcW w:w="4252" w:type="dxa"/>
            <w:vAlign w:val="center"/>
          </w:tcPr>
          <w:p w14:paraId="72E0486F" w14:textId="6F82BB6A" w:rsidR="001630CA" w:rsidRPr="006D3FE0" w:rsidRDefault="001630CA" w:rsidP="00D53396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taj başvurularının son günü.</w:t>
            </w:r>
          </w:p>
        </w:tc>
      </w:tr>
      <w:tr w:rsidR="001630CA" w:rsidRPr="006D3FE0" w14:paraId="008DBADE" w14:textId="77777777" w:rsidTr="001630CA">
        <w:trPr>
          <w:trHeight w:val="405"/>
        </w:trPr>
        <w:tc>
          <w:tcPr>
            <w:tcW w:w="1822" w:type="dxa"/>
            <w:vMerge/>
            <w:vAlign w:val="center"/>
          </w:tcPr>
          <w:p w14:paraId="59E6B227" w14:textId="77777777" w:rsidR="001630CA" w:rsidRPr="006D3FE0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568" w:type="dxa"/>
            <w:vAlign w:val="center"/>
          </w:tcPr>
          <w:p w14:paraId="6C98ECDA" w14:textId="75803444" w:rsidR="001630CA" w:rsidRDefault="001630CA" w:rsidP="00D53396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20</w:t>
            </w:r>
            <w:r w:rsidR="001E7DB8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-</w:t>
            </w:r>
            <w:r w:rsidR="001E7DB8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24 Mayıs 2024</w:t>
            </w:r>
          </w:p>
        </w:tc>
        <w:tc>
          <w:tcPr>
            <w:tcW w:w="4252" w:type="dxa"/>
            <w:vAlign w:val="center"/>
          </w:tcPr>
          <w:p w14:paraId="41C36886" w14:textId="77777777" w:rsidR="001630CA" w:rsidRPr="006D3FE0" w:rsidRDefault="001630CA" w:rsidP="00D53396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taj başvuruları sonuçlarının ilan edilmesi.</w:t>
            </w:r>
          </w:p>
        </w:tc>
      </w:tr>
      <w:tr w:rsidR="001630CA" w:rsidRPr="006D3FE0" w14:paraId="25BE6BE6" w14:textId="7D755B21" w:rsidTr="009D72D2">
        <w:trPr>
          <w:trHeight w:val="769"/>
        </w:trPr>
        <w:tc>
          <w:tcPr>
            <w:tcW w:w="1822" w:type="dxa"/>
            <w:vAlign w:val="center"/>
          </w:tcPr>
          <w:p w14:paraId="5846967C" w14:textId="47719F2E" w:rsidR="001630CA" w:rsidRPr="006D3FE0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Temmuz</w:t>
            </w:r>
            <w:r w:rsidRPr="006D3FE0">
              <w:rPr>
                <w:rFonts w:asciiTheme="minorHAnsi" w:hAnsiTheme="minorHAnsi" w:cstheme="minorHAnsi"/>
                <w:b/>
                <w:sz w:val="22"/>
              </w:rPr>
              <w:t xml:space="preserve"> - Eylü</w:t>
            </w:r>
            <w:r>
              <w:rPr>
                <w:rFonts w:asciiTheme="minorHAnsi" w:hAnsiTheme="minorHAnsi" w:cstheme="minorHAnsi"/>
                <w:b/>
                <w:sz w:val="22"/>
              </w:rPr>
              <w:t>l</w:t>
            </w:r>
          </w:p>
        </w:tc>
        <w:tc>
          <w:tcPr>
            <w:tcW w:w="6820" w:type="dxa"/>
            <w:gridSpan w:val="2"/>
          </w:tcPr>
          <w:p w14:paraId="43C391A3" w14:textId="77777777" w:rsidR="001630CA" w:rsidRDefault="001630CA" w:rsidP="001630C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4E724F">
              <w:rPr>
                <w:rFonts w:asciiTheme="minorHAnsi" w:hAnsiTheme="minorHAnsi" w:cstheme="minorHAnsi"/>
                <w:sz w:val="22"/>
              </w:rPr>
              <w:t>Staj Dönemi</w:t>
            </w:r>
          </w:p>
          <w:p w14:paraId="40B6E345" w14:textId="7740EDED" w:rsidR="001630CA" w:rsidRDefault="001630CA" w:rsidP="001630CA">
            <w:r w:rsidRPr="00FD368A">
              <w:rPr>
                <w:rFonts w:asciiTheme="minorHAnsi" w:hAnsiTheme="minorHAnsi" w:cstheme="minorHAnsi"/>
                <w:i/>
                <w:sz w:val="20"/>
              </w:rPr>
              <w:t xml:space="preserve">(Tarihler akademik </w:t>
            </w:r>
            <w:r>
              <w:rPr>
                <w:rFonts w:asciiTheme="minorHAnsi" w:hAnsiTheme="minorHAnsi" w:cstheme="minorHAnsi"/>
                <w:i/>
                <w:sz w:val="20"/>
              </w:rPr>
              <w:t>takvimin</w:t>
            </w:r>
            <w:r w:rsidRPr="00FD368A">
              <w:rPr>
                <w:rFonts w:asciiTheme="minorHAnsi" w:hAnsiTheme="minorHAnsi" w:cstheme="minorHAnsi"/>
                <w:i/>
                <w:sz w:val="20"/>
              </w:rPr>
              <w:t xml:space="preserve"> başlangıç-bitiş günlerine göre</w:t>
            </w:r>
            <w:r>
              <w:rPr>
                <w:rFonts w:asciiTheme="minorHAnsi" w:hAnsiTheme="minorHAnsi" w:cstheme="minorHAnsi"/>
                <w:i/>
                <w:sz w:val="20"/>
              </w:rPr>
              <w:t xml:space="preserve">; final ve bütünleme dönemi ile ve de sıradaki akademik </w:t>
            </w:r>
            <w:r w:rsidR="00282458">
              <w:rPr>
                <w:rFonts w:asciiTheme="minorHAnsi" w:hAnsiTheme="minorHAnsi" w:cstheme="minorHAnsi"/>
                <w:i/>
                <w:sz w:val="20"/>
              </w:rPr>
              <w:t>dönemin</w:t>
            </w:r>
            <w:r>
              <w:rPr>
                <w:rFonts w:asciiTheme="minorHAnsi" w:hAnsiTheme="minorHAnsi" w:cstheme="minorHAnsi"/>
                <w:i/>
                <w:sz w:val="20"/>
              </w:rPr>
              <w:t xml:space="preserve"> başlangıcı ile çakışmayacak şekilde </w:t>
            </w:r>
            <w:r w:rsidRPr="00FD368A">
              <w:rPr>
                <w:rFonts w:asciiTheme="minorHAnsi" w:hAnsiTheme="minorHAnsi" w:cstheme="minorHAnsi"/>
                <w:i/>
                <w:sz w:val="20"/>
              </w:rPr>
              <w:t xml:space="preserve"> ayarlanmalıdır.)</w:t>
            </w:r>
          </w:p>
          <w:p w14:paraId="1A3607F0" w14:textId="77777777" w:rsidR="001630CA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1630CA" w:rsidRPr="006D3FE0" w14:paraId="2C9B4590" w14:textId="77777777" w:rsidTr="001630CA">
        <w:trPr>
          <w:trHeight w:val="405"/>
        </w:trPr>
        <w:tc>
          <w:tcPr>
            <w:tcW w:w="1822" w:type="dxa"/>
            <w:vMerge w:val="restart"/>
            <w:vAlign w:val="center"/>
          </w:tcPr>
          <w:p w14:paraId="153E0C22" w14:textId="086DD830" w:rsidR="001630CA" w:rsidRPr="006D3FE0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D3FE0">
              <w:rPr>
                <w:rFonts w:asciiTheme="minorHAnsi" w:hAnsiTheme="minorHAnsi" w:cstheme="minorHAnsi"/>
                <w:b/>
                <w:sz w:val="22"/>
              </w:rPr>
              <w:t>Ekim</w:t>
            </w:r>
          </w:p>
        </w:tc>
        <w:tc>
          <w:tcPr>
            <w:tcW w:w="2568" w:type="dxa"/>
            <w:vAlign w:val="center"/>
          </w:tcPr>
          <w:p w14:paraId="049DEA19" w14:textId="3016D002" w:rsidR="001630CA" w:rsidRDefault="001630CA" w:rsidP="00D53396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11 Ekim 2024</w:t>
            </w:r>
          </w:p>
        </w:tc>
        <w:tc>
          <w:tcPr>
            <w:tcW w:w="4252" w:type="dxa"/>
            <w:vAlign w:val="center"/>
          </w:tcPr>
          <w:p w14:paraId="392A736F" w14:textId="590E6482" w:rsidR="001630CA" w:rsidRPr="006D3FE0" w:rsidRDefault="001630CA" w:rsidP="00D53396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taj dosyalarının son teslim günü.</w:t>
            </w:r>
          </w:p>
        </w:tc>
      </w:tr>
      <w:tr w:rsidR="001630CA" w:rsidRPr="006D3FE0" w14:paraId="0BC057E6" w14:textId="77777777" w:rsidTr="001630CA">
        <w:trPr>
          <w:trHeight w:val="405"/>
        </w:trPr>
        <w:tc>
          <w:tcPr>
            <w:tcW w:w="1822" w:type="dxa"/>
            <w:vMerge/>
            <w:vAlign w:val="center"/>
          </w:tcPr>
          <w:p w14:paraId="5BC86FCA" w14:textId="77777777" w:rsidR="001630CA" w:rsidRPr="006D3FE0" w:rsidRDefault="001630CA" w:rsidP="00D53396">
            <w:pPr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568" w:type="dxa"/>
            <w:vAlign w:val="center"/>
          </w:tcPr>
          <w:p w14:paraId="3ED661E9" w14:textId="1FF83FA3" w:rsidR="001630CA" w:rsidRDefault="001630CA" w:rsidP="006D3F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31 Ekim 2024</w:t>
            </w:r>
          </w:p>
        </w:tc>
        <w:tc>
          <w:tcPr>
            <w:tcW w:w="4252" w:type="dxa"/>
            <w:vAlign w:val="center"/>
          </w:tcPr>
          <w:p w14:paraId="4176F5CC" w14:textId="77777777" w:rsidR="001630CA" w:rsidRPr="006D3FE0" w:rsidRDefault="001630CA" w:rsidP="00D53396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taj sonuçlarının ilan edilmesi.</w:t>
            </w:r>
          </w:p>
        </w:tc>
      </w:tr>
      <w:tr w:rsidR="001630CA" w:rsidRPr="006D3FE0" w14:paraId="566DD569" w14:textId="77777777" w:rsidTr="001630CA">
        <w:trPr>
          <w:trHeight w:val="405"/>
        </w:trPr>
        <w:tc>
          <w:tcPr>
            <w:tcW w:w="1822" w:type="dxa"/>
            <w:vMerge w:val="restart"/>
            <w:vAlign w:val="center"/>
          </w:tcPr>
          <w:p w14:paraId="6CF8BC4A" w14:textId="77777777" w:rsidR="001630CA" w:rsidRPr="006D3FE0" w:rsidRDefault="001630CA" w:rsidP="0030769E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Kasım</w:t>
            </w:r>
          </w:p>
        </w:tc>
        <w:tc>
          <w:tcPr>
            <w:tcW w:w="2568" w:type="dxa"/>
            <w:vAlign w:val="center"/>
          </w:tcPr>
          <w:p w14:paraId="77922B5E" w14:textId="58D16FAF" w:rsidR="001630CA" w:rsidRDefault="001630CA" w:rsidP="0030769E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1 - 15 Kasım 2024</w:t>
            </w:r>
          </w:p>
        </w:tc>
        <w:tc>
          <w:tcPr>
            <w:tcW w:w="4252" w:type="dxa"/>
            <w:vAlign w:val="center"/>
          </w:tcPr>
          <w:p w14:paraId="3D969F66" w14:textId="4D991867" w:rsidR="001630CA" w:rsidRDefault="001630CA" w:rsidP="0030769E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üzeltme istenen staj dosyalarının teslimi</w:t>
            </w:r>
            <w:r w:rsidR="001F1EC9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1630CA" w:rsidRPr="006D3FE0" w14:paraId="44B27697" w14:textId="77777777" w:rsidTr="001630CA">
        <w:trPr>
          <w:trHeight w:val="405"/>
        </w:trPr>
        <w:tc>
          <w:tcPr>
            <w:tcW w:w="1822" w:type="dxa"/>
            <w:vMerge/>
            <w:vAlign w:val="center"/>
          </w:tcPr>
          <w:p w14:paraId="4EA0F050" w14:textId="77777777" w:rsidR="001630CA" w:rsidRPr="006D3FE0" w:rsidRDefault="001630CA" w:rsidP="0030769E">
            <w:pPr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568" w:type="dxa"/>
            <w:vAlign w:val="center"/>
          </w:tcPr>
          <w:p w14:paraId="4417B477" w14:textId="4629B7C4" w:rsidR="001630CA" w:rsidRDefault="001630CA" w:rsidP="0030769E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25 - 29 Kasım 2024</w:t>
            </w:r>
          </w:p>
        </w:tc>
        <w:tc>
          <w:tcPr>
            <w:tcW w:w="4252" w:type="dxa"/>
            <w:vAlign w:val="center"/>
          </w:tcPr>
          <w:p w14:paraId="5C730C79" w14:textId="77777777" w:rsidR="001630CA" w:rsidRDefault="001630CA" w:rsidP="0030769E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Kesin sonuçların ilan edilmesi.</w:t>
            </w:r>
          </w:p>
        </w:tc>
      </w:tr>
    </w:tbl>
    <w:p w14:paraId="0D7C69A2" w14:textId="77777777" w:rsidR="006D3FE0" w:rsidRDefault="006D3FE0"/>
    <w:sectPr w:rsidR="006D3F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046A8"/>
    <w:multiLevelType w:val="hybridMultilevel"/>
    <w:tmpl w:val="0D4462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AE616B"/>
    <w:multiLevelType w:val="hybridMultilevel"/>
    <w:tmpl w:val="E5B8884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2004246">
    <w:abstractNumId w:val="0"/>
  </w:num>
  <w:num w:numId="2" w16cid:durableId="13479068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DK0MDA3NbIwNTRQ0lEKTi0uzszPAykwrAUAmY9IjiwAAAA="/>
  </w:docVars>
  <w:rsids>
    <w:rsidRoot w:val="00425481"/>
    <w:rsid w:val="0002546D"/>
    <w:rsid w:val="00027C75"/>
    <w:rsid w:val="000D4DDE"/>
    <w:rsid w:val="00112543"/>
    <w:rsid w:val="001135CF"/>
    <w:rsid w:val="001630CA"/>
    <w:rsid w:val="00164B41"/>
    <w:rsid w:val="001E7DB8"/>
    <w:rsid w:val="001F1EC9"/>
    <w:rsid w:val="002302AB"/>
    <w:rsid w:val="00282458"/>
    <w:rsid w:val="002D002D"/>
    <w:rsid w:val="0030769E"/>
    <w:rsid w:val="0039217E"/>
    <w:rsid w:val="003A3A53"/>
    <w:rsid w:val="003E4EF5"/>
    <w:rsid w:val="003F1B7D"/>
    <w:rsid w:val="00417B31"/>
    <w:rsid w:val="00425481"/>
    <w:rsid w:val="00482F85"/>
    <w:rsid w:val="004E724F"/>
    <w:rsid w:val="00534393"/>
    <w:rsid w:val="005449C3"/>
    <w:rsid w:val="00583B1B"/>
    <w:rsid w:val="005B590D"/>
    <w:rsid w:val="0064289C"/>
    <w:rsid w:val="00660C9A"/>
    <w:rsid w:val="006D3FE0"/>
    <w:rsid w:val="00723B65"/>
    <w:rsid w:val="00782A17"/>
    <w:rsid w:val="007A7F95"/>
    <w:rsid w:val="007C34B7"/>
    <w:rsid w:val="007E03BA"/>
    <w:rsid w:val="0081515C"/>
    <w:rsid w:val="008547CC"/>
    <w:rsid w:val="00861B7F"/>
    <w:rsid w:val="008E5C49"/>
    <w:rsid w:val="00987378"/>
    <w:rsid w:val="009956DE"/>
    <w:rsid w:val="009C2A5A"/>
    <w:rsid w:val="00AA1C97"/>
    <w:rsid w:val="00BD1E21"/>
    <w:rsid w:val="00C12344"/>
    <w:rsid w:val="00D90358"/>
    <w:rsid w:val="00DA2B8C"/>
    <w:rsid w:val="00DE3064"/>
    <w:rsid w:val="00E633C3"/>
    <w:rsid w:val="00E772C1"/>
    <w:rsid w:val="00E82C18"/>
    <w:rsid w:val="00EF24F3"/>
    <w:rsid w:val="00F04CC7"/>
    <w:rsid w:val="00F13C15"/>
    <w:rsid w:val="00F15815"/>
    <w:rsid w:val="00F82FD1"/>
    <w:rsid w:val="00F926CE"/>
    <w:rsid w:val="00FA61DE"/>
    <w:rsid w:val="00FD3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915EC"/>
  <w15:chartTrackingRefBased/>
  <w15:docId w15:val="{65EB8CF9-EA25-47D5-9FCE-DAA537150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B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3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3F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4F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gi yurtsever</dc:creator>
  <cp:keywords/>
  <dc:description/>
  <cp:lastModifiedBy>Mihriban Duman</cp:lastModifiedBy>
  <cp:revision>30</cp:revision>
  <cp:lastPrinted>2020-03-03T06:25:00Z</cp:lastPrinted>
  <dcterms:created xsi:type="dcterms:W3CDTF">2021-04-08T07:28:00Z</dcterms:created>
  <dcterms:modified xsi:type="dcterms:W3CDTF">2024-03-15T15:17:00Z</dcterms:modified>
</cp:coreProperties>
</file>